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198C49BB" w14:textId="643CE63E" w:rsidR="00775687" w:rsidRPr="00DA470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1115D9A2" w14:textId="4C9FF8F2" w:rsidR="00775687" w:rsidRPr="009132CE" w:rsidRDefault="00775687" w:rsidP="009132CE">
            <w:pPr>
              <w:rPr>
                <w:sz w:val="18"/>
                <w:szCs w:val="18"/>
              </w:rPr>
            </w:pPr>
            <w:r>
              <w:rPr>
                <w:sz w:val="18"/>
                <w:szCs w:val="18"/>
              </w:rPr>
              <w:t xml:space="preserve">Samsung: </w:t>
            </w:r>
            <w:r w:rsidR="002D28AD">
              <w:rPr>
                <w:sz w:val="18"/>
                <w:szCs w:val="18"/>
              </w:rPr>
              <w:t>Agree with Moderator’s assessment.</w:t>
            </w: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E11AD71" w14:textId="20583D21" w:rsidR="00775687" w:rsidRPr="00DA470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Also we have similar view with Apple, if we cannot reach a consensus on this meeting, then at least a conclusion is needed that there is no consensus.</w:t>
            </w: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04611A11" w14:textId="3AAADFE7" w:rsidR="00775687" w:rsidRPr="00DA470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230BC6EF" w14:textId="62C69273" w:rsidR="00775687" w:rsidRPr="00DA4707" w:rsidRDefault="00775687" w:rsidP="00F83F1B">
            <w:pPr>
              <w:snapToGrid w:val="0"/>
              <w:jc w:val="both"/>
              <w:rPr>
                <w:sz w:val="18"/>
                <w:szCs w:val="18"/>
              </w:rPr>
            </w:pPr>
            <w:r>
              <w:rPr>
                <w:sz w:val="18"/>
                <w:szCs w:val="18"/>
              </w:rPr>
              <w:t>Samsung: Agree with Moderator’s assessment.</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46F68E4C" w14:textId="17562EEF" w:rsidR="00084C1B" w:rsidRPr="00DA4707"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lastRenderedPageBreak/>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lastRenderedPageBreak/>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B39F016" w14:textId="6798374B" w:rsidR="00360500" w:rsidRPr="00DA4707" w:rsidRDefault="00084C1B" w:rsidP="00084C1B">
            <w:pPr>
              <w:snapToGrid w:val="0"/>
              <w:jc w:val="both"/>
              <w:rPr>
                <w:sz w:val="18"/>
                <w:szCs w:val="18"/>
              </w:rPr>
            </w:pPr>
            <w:r>
              <w:rPr>
                <w:sz w:val="18"/>
                <w:szCs w:val="18"/>
              </w:rPr>
              <w:t xml:space="preserve">Samsung: non critical, but OK to clarify, </w:t>
            </w:r>
            <w:r w:rsidR="005E6932">
              <w:rPr>
                <w:sz w:val="18"/>
                <w:szCs w:val="18"/>
              </w:rPr>
              <w:t>e.g.</w:t>
            </w:r>
            <w:r w:rsidR="00F3746E">
              <w:rPr>
                <w:sz w:val="18"/>
                <w:szCs w:val="18"/>
              </w:rPr>
              <w:t xml:space="preserve"> </w:t>
            </w:r>
            <w:bookmarkStart w:id="2" w:name="_GoBack"/>
            <w:bookmarkEnd w:id="2"/>
            <w:r>
              <w:rPr>
                <w:sz w:val="18"/>
                <w:szCs w:val="18"/>
              </w:rPr>
              <w:t xml:space="preserve">similar to RI </w:t>
            </w: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B7B16AA" w14:textId="7C46BA3A" w:rsidR="00084C1B" w:rsidRPr="00DA4707" w:rsidRDefault="00084C1B" w:rsidP="00FB3FBB">
            <w:pPr>
              <w:snapToGrid w:val="0"/>
              <w:jc w:val="both"/>
              <w:rPr>
                <w:sz w:val="18"/>
                <w:szCs w:val="18"/>
              </w:rPr>
            </w:pPr>
            <w:r>
              <w:rPr>
                <w:sz w:val="18"/>
                <w:szCs w:val="18"/>
              </w:rPr>
              <w:t>Samsung: Agree with E</w:t>
            </w: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7FD14F8F" w14:textId="65031531" w:rsidR="00FB3FBB" w:rsidRPr="00DA4707"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Or, the NW can avoid this from happening by configuring paraComb values that don’t have this issue.</w:t>
            </w: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0A3AA382" w14:textId="647729EA" w:rsidR="002C7285" w:rsidRPr="00DA4707" w:rsidRDefault="002C7285"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5E93DF20" w14:textId="77777777" w:rsidR="00FB3FBB" w:rsidRPr="00DA4707" w:rsidRDefault="00FB3FBB" w:rsidP="00FB3FBB">
            <w:pPr>
              <w:snapToGrid w:val="0"/>
              <w:jc w:val="both"/>
              <w:rPr>
                <w:sz w:val="18"/>
                <w:szCs w:val="18"/>
              </w:rPr>
            </w:pP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lastRenderedPageBreak/>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A1B05" w14:textId="77777777" w:rsidR="00F5767F" w:rsidRDefault="00F5767F" w:rsidP="00FE429F">
      <w:r>
        <w:separator/>
      </w:r>
    </w:p>
  </w:endnote>
  <w:endnote w:type="continuationSeparator" w:id="0">
    <w:p w14:paraId="0AE91FE9" w14:textId="77777777" w:rsidR="00F5767F" w:rsidRDefault="00F5767F"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DB21B" w14:textId="77777777" w:rsidR="00F5767F" w:rsidRDefault="00F5767F" w:rsidP="00FE429F">
      <w:r>
        <w:separator/>
      </w:r>
    </w:p>
  </w:footnote>
  <w:footnote w:type="continuationSeparator" w:id="0">
    <w:p w14:paraId="58ECB8A2" w14:textId="77777777" w:rsidR="00F5767F" w:rsidRDefault="00F5767F"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5AAFCE-48C1-400C-817C-C9AE11EB8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Pages>
  <Words>1276</Words>
  <Characters>7278</Characters>
  <Application>Microsoft Office Word</Application>
  <DocSecurity>0</DocSecurity>
  <Lines>60</Lines>
  <Paragraphs>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Md Saifur Rahman/Communication Standards /SRA/Staff Engineer/Samsung Electronics (STA)</cp:lastModifiedBy>
  <cp:revision>12</cp:revision>
  <dcterms:created xsi:type="dcterms:W3CDTF">2021-11-09T01:41:00Z</dcterms:created>
  <dcterms:modified xsi:type="dcterms:W3CDTF">2021-11-09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